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45C7" w:rsidRPr="00BE45C7" w:rsidRDefault="00BE45C7" w:rsidP="00BE45C7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BE45C7">
        <w:rPr>
          <w:rFonts w:eastAsia="Arial"/>
          <w:b/>
          <w:lang w:val="es-AR" w:eastAsia="es-AR"/>
        </w:rPr>
        <w:t>REGISTRADO BAJO CDCIC-084/22</w:t>
      </w:r>
    </w:p>
    <w:p w:rsidR="00BE45C7" w:rsidRPr="00BE45C7" w:rsidRDefault="00BE45C7" w:rsidP="00BE45C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E45C7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9 de abril de 2022</w:t>
      </w:r>
      <w:bookmarkStart w:id="0" w:name="_GoBack"/>
      <w:bookmarkEnd w:id="0"/>
    </w:p>
    <w:p w:rsidR="00BE45C7" w:rsidRPr="00BE45C7" w:rsidRDefault="00BE45C7" w:rsidP="00BE45C7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BE45C7" w:rsidRPr="00BE45C7" w:rsidRDefault="00BE45C7" w:rsidP="00BE45C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E45C7">
        <w:rPr>
          <w:rFonts w:eastAsia="Arial"/>
          <w:b/>
          <w:lang w:val="es-AR" w:eastAsia="es-AR"/>
        </w:rPr>
        <w:t xml:space="preserve">VISTO: </w:t>
      </w:r>
    </w:p>
    <w:p w:rsidR="00BE45C7" w:rsidRPr="00BE45C7" w:rsidRDefault="00BE45C7" w:rsidP="00BE45C7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BE45C7">
        <w:rPr>
          <w:rFonts w:eastAsia="Arial"/>
          <w:lang w:val="es-AR" w:eastAsia="es-AR"/>
        </w:rPr>
        <w:t xml:space="preserve">                 </w:t>
      </w:r>
      <w:r w:rsidRPr="00BE45C7">
        <w:rPr>
          <w:rFonts w:eastAsia="Arial"/>
          <w:lang w:val="es-ES_tradnl" w:eastAsia="es-AR"/>
        </w:rPr>
        <w:t xml:space="preserve">La solicitud de equivalencias presentada por el alumno Cristian Leandro Morán (LU: 117304); </w:t>
      </w:r>
    </w:p>
    <w:p w:rsidR="00BE45C7" w:rsidRPr="00BE45C7" w:rsidRDefault="00BE45C7" w:rsidP="00BE45C7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  <w:r w:rsidRPr="00BE45C7">
        <w:rPr>
          <w:rFonts w:eastAsia="Arial"/>
          <w:lang w:val="es-ES_tradnl" w:eastAsia="es-AR"/>
        </w:rPr>
        <w:t>El texto ordenado de la actividad estudiantil, aprobado por Res. CSU-406/12; y</w:t>
      </w:r>
    </w:p>
    <w:p w:rsidR="00BE45C7" w:rsidRPr="00BE45C7" w:rsidRDefault="00BE45C7" w:rsidP="00BE45C7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BE45C7" w:rsidRPr="00BE45C7" w:rsidRDefault="00BE45C7" w:rsidP="00BE45C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E45C7">
        <w:rPr>
          <w:rFonts w:eastAsia="Arial"/>
          <w:b/>
          <w:lang w:val="es-AR" w:eastAsia="es-AR"/>
        </w:rPr>
        <w:t xml:space="preserve">CONSIDERANDO: </w:t>
      </w:r>
    </w:p>
    <w:p w:rsidR="00BE45C7" w:rsidRPr="00BE45C7" w:rsidRDefault="00BE45C7" w:rsidP="00BE45C7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BE45C7">
        <w:rPr>
          <w:rFonts w:eastAsia="Arial"/>
          <w:lang w:val="es-AR" w:eastAsia="es-AR"/>
        </w:rPr>
        <w:t xml:space="preserve">                 Que</w:t>
      </w:r>
      <w:r w:rsidRPr="00BE45C7">
        <w:rPr>
          <w:rFonts w:eastAsia="Arial"/>
          <w:lang w:val="es-ES_tradnl" w:eastAsia="es-AR"/>
        </w:rPr>
        <w:t xml:space="preserve"> la Comisión de Asuntos Académicos consultó al profesor de la asignatura sobre la equivalencia solicitada para realizar las recomendaciones correspondientes;</w:t>
      </w:r>
      <w:r w:rsidRPr="00BE45C7">
        <w:rPr>
          <w:rFonts w:eastAsia="Arial"/>
          <w:lang w:val="es-ES_tradnl" w:eastAsia="es-AR"/>
        </w:rPr>
        <w:tab/>
      </w:r>
    </w:p>
    <w:p w:rsidR="00BE45C7" w:rsidRPr="00BE45C7" w:rsidRDefault="00BE45C7" w:rsidP="00BE45C7">
      <w:pPr>
        <w:spacing w:after="160" w:line="259" w:lineRule="auto"/>
        <w:jc w:val="both"/>
        <w:rPr>
          <w:rFonts w:eastAsia="Arial"/>
          <w:lang w:val="es-AR" w:eastAsia="es-AR"/>
        </w:rPr>
      </w:pPr>
      <w:r w:rsidRPr="00BE45C7">
        <w:rPr>
          <w:rFonts w:eastAsia="Arial"/>
          <w:lang w:val="es-AR" w:eastAsia="es-AR"/>
        </w:rPr>
        <w:t xml:space="preserve">                 Que el Consejo Departamental aprobó en su reunión ordinaria de fecha 19 de abril de 2022 lo aconsejado por la comisión antes mencionada;</w:t>
      </w:r>
    </w:p>
    <w:p w:rsidR="00BE45C7" w:rsidRPr="00BE45C7" w:rsidRDefault="00BE45C7" w:rsidP="00BE45C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E45C7" w:rsidRPr="00BE45C7" w:rsidRDefault="00BE45C7" w:rsidP="00BE45C7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BE45C7">
        <w:rPr>
          <w:rFonts w:eastAsia="Arial"/>
          <w:b/>
          <w:lang w:val="es-AR" w:eastAsia="es-AR"/>
        </w:rPr>
        <w:t xml:space="preserve">POR ELLO, </w:t>
      </w:r>
    </w:p>
    <w:p w:rsidR="00BE45C7" w:rsidRPr="00BE45C7" w:rsidRDefault="00BE45C7" w:rsidP="00BE45C7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BE45C7" w:rsidRPr="00BE45C7" w:rsidRDefault="00BE45C7" w:rsidP="00BE45C7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E45C7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E45C7" w:rsidRPr="00BE45C7" w:rsidRDefault="00BE45C7" w:rsidP="00BE45C7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E45C7">
        <w:rPr>
          <w:rFonts w:eastAsia="Arial"/>
          <w:b/>
          <w:lang w:val="es-AR" w:eastAsia="es-AR"/>
        </w:rPr>
        <w:t>RESUELVE:</w:t>
      </w:r>
    </w:p>
    <w:p w:rsidR="00BE45C7" w:rsidRPr="00BE45C7" w:rsidRDefault="00BE45C7" w:rsidP="00BE45C7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E45C7" w:rsidRPr="00BE45C7" w:rsidRDefault="00BE45C7" w:rsidP="00BE45C7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BE45C7">
        <w:rPr>
          <w:rFonts w:eastAsia="Arial"/>
          <w:b/>
          <w:lang w:val="es-AR" w:eastAsia="es-AR"/>
        </w:rPr>
        <w:t>ARTICULO 1º: OTORGAR</w:t>
      </w:r>
      <w:r w:rsidRPr="00BE45C7">
        <w:rPr>
          <w:rFonts w:eastAsia="Arial"/>
          <w:lang w:val="es-AR" w:eastAsia="es-AR"/>
        </w:rPr>
        <w:t xml:space="preserve"> al alumno </w:t>
      </w:r>
      <w:r w:rsidRPr="00BE45C7">
        <w:rPr>
          <w:rFonts w:eastAsia="Arial"/>
          <w:b/>
          <w:lang w:val="es-AR" w:eastAsia="es-AR"/>
        </w:rPr>
        <w:t>Cristian Leandro MORÁN (LU: 117304)</w:t>
      </w:r>
      <w:r w:rsidRPr="00BE45C7">
        <w:rPr>
          <w:rFonts w:eastAsia="Arial"/>
          <w:lang w:val="es-AR" w:eastAsia="es-AR"/>
        </w:rPr>
        <w:t xml:space="preserve"> la equivalencia que se detalla a continuación: </w:t>
      </w:r>
    </w:p>
    <w:p w:rsidR="00BE45C7" w:rsidRPr="00BE45C7" w:rsidRDefault="00BE45C7" w:rsidP="00BE45C7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53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37"/>
        <w:gridCol w:w="1760"/>
        <w:gridCol w:w="1462"/>
        <w:gridCol w:w="919"/>
        <w:gridCol w:w="2135"/>
        <w:gridCol w:w="1322"/>
      </w:tblGrid>
      <w:tr w:rsidR="00BE45C7" w:rsidRPr="00BE45C7" w:rsidTr="00240514">
        <w:trPr>
          <w:trHeight w:val="305"/>
        </w:trPr>
        <w:tc>
          <w:tcPr>
            <w:tcW w:w="853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E45C7" w:rsidRPr="00BE45C7" w:rsidRDefault="00BE45C7" w:rsidP="00BE45C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E45C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BE45C7" w:rsidRPr="00BE45C7" w:rsidTr="00240514">
        <w:trPr>
          <w:trHeight w:val="382"/>
        </w:trPr>
        <w:tc>
          <w:tcPr>
            <w:tcW w:w="4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C7" w:rsidRPr="00BE45C7" w:rsidRDefault="00BE45C7" w:rsidP="00BE45C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E45C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Extracurricular</w:t>
            </w:r>
          </w:p>
        </w:tc>
        <w:tc>
          <w:tcPr>
            <w:tcW w:w="43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E45C7" w:rsidRPr="00BE45C7" w:rsidRDefault="00BE45C7" w:rsidP="00BE45C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E45C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Licenciatura en Ciencias de la Computación</w:t>
            </w:r>
          </w:p>
        </w:tc>
      </w:tr>
      <w:tr w:rsidR="00BE45C7" w:rsidRPr="00BE45C7" w:rsidTr="00240514">
        <w:trPr>
          <w:trHeight w:val="305"/>
        </w:trPr>
        <w:tc>
          <w:tcPr>
            <w:tcW w:w="41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C7" w:rsidRPr="00BE45C7" w:rsidRDefault="00BE45C7" w:rsidP="00BE45C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43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C7" w:rsidRPr="00BE45C7" w:rsidRDefault="00BE45C7" w:rsidP="00BE45C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E45C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2</w:t>
            </w:r>
          </w:p>
        </w:tc>
      </w:tr>
      <w:tr w:rsidR="00BE45C7" w:rsidRPr="00BE45C7" w:rsidTr="00240514">
        <w:trPr>
          <w:trHeight w:val="305"/>
        </w:trPr>
        <w:tc>
          <w:tcPr>
            <w:tcW w:w="9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C7" w:rsidRPr="00BE45C7" w:rsidRDefault="00BE45C7" w:rsidP="00BE45C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E45C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C7" w:rsidRPr="00BE45C7" w:rsidRDefault="00BE45C7" w:rsidP="00BE45C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E45C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C7" w:rsidRPr="00BE45C7" w:rsidRDefault="00BE45C7" w:rsidP="00BE45C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E45C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C7" w:rsidRPr="00BE45C7" w:rsidRDefault="00BE45C7" w:rsidP="00BE45C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E45C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C7" w:rsidRPr="00BE45C7" w:rsidRDefault="00BE45C7" w:rsidP="00BE45C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E45C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45C7" w:rsidRPr="00BE45C7" w:rsidRDefault="00BE45C7" w:rsidP="00BE45C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E45C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BE45C7" w:rsidRPr="00BE45C7" w:rsidTr="00240514">
        <w:trPr>
          <w:trHeight w:val="917"/>
        </w:trPr>
        <w:tc>
          <w:tcPr>
            <w:tcW w:w="9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5C7" w:rsidRPr="00BE45C7" w:rsidRDefault="00BE45C7" w:rsidP="00BE45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E45C7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92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5C7" w:rsidRPr="00BE45C7" w:rsidRDefault="00BE45C7" w:rsidP="00BE45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E45C7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Sistemas Operativos y Distribuidos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5C7" w:rsidRPr="00BE45C7" w:rsidRDefault="00BE45C7" w:rsidP="00BE45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E45C7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5C7" w:rsidRPr="00BE45C7" w:rsidRDefault="00BE45C7" w:rsidP="00BE45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E45C7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925</w:t>
            </w:r>
          </w:p>
        </w:tc>
        <w:tc>
          <w:tcPr>
            <w:tcW w:w="2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E45C7" w:rsidRPr="00BE45C7" w:rsidRDefault="00BE45C7" w:rsidP="00BE45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E45C7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Sistemas Operativos y Distribuidos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E45C7" w:rsidRPr="00BE45C7" w:rsidRDefault="00BE45C7" w:rsidP="00BE45C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E45C7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BE45C7" w:rsidRPr="00BE45C7" w:rsidRDefault="00BE45C7" w:rsidP="00BE45C7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BE45C7" w:rsidRPr="00BE45C7" w:rsidRDefault="00BE45C7" w:rsidP="00BE45C7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BE45C7" w:rsidRPr="00BE45C7" w:rsidRDefault="00BE45C7" w:rsidP="00BE45C7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BE45C7" w:rsidRPr="00BE45C7" w:rsidRDefault="00BE45C7" w:rsidP="00BE45C7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BE45C7" w:rsidRPr="00BE45C7" w:rsidRDefault="00BE45C7" w:rsidP="00BE45C7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BE45C7">
        <w:rPr>
          <w:rFonts w:eastAsia="Arial"/>
          <w:b/>
          <w:lang w:val="es-AR" w:eastAsia="es-AR"/>
        </w:rPr>
        <w:t>/// CDCIC-084/22</w:t>
      </w:r>
    </w:p>
    <w:p w:rsidR="00BE45C7" w:rsidRPr="00BE45C7" w:rsidRDefault="00BE45C7" w:rsidP="00BE45C7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BE45C7" w:rsidRPr="00BE45C7" w:rsidRDefault="00BE45C7" w:rsidP="00BE45C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E45C7">
        <w:rPr>
          <w:rFonts w:eastAsia="Arial"/>
          <w:b/>
          <w:lang w:val="es-AR" w:eastAsia="es-AR"/>
        </w:rPr>
        <w:t>ARTICULO 2º:</w:t>
      </w:r>
      <w:r w:rsidRPr="00BE45C7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</w:t>
      </w: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15E2" w:rsidRDefault="004415E2">
      <w:r>
        <w:separator/>
      </w:r>
    </w:p>
  </w:endnote>
  <w:endnote w:type="continuationSeparator" w:id="0">
    <w:p w:rsidR="004415E2" w:rsidRDefault="00441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15E2" w:rsidRDefault="004415E2">
      <w:r>
        <w:separator/>
      </w:r>
    </w:p>
  </w:footnote>
  <w:footnote w:type="continuationSeparator" w:id="0">
    <w:p w:rsidR="004415E2" w:rsidRDefault="004415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15E2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E45C7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1BB44A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6</Words>
  <Characters>1078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4-20T11:52:00Z</dcterms:created>
  <dcterms:modified xsi:type="dcterms:W3CDTF">2022-04-20T11:52:00Z</dcterms:modified>
</cp:coreProperties>
</file>